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6507"/>
      </w:tblGrid>
      <w:tr w:rsidR="002604D5" w:rsidRPr="00B74001" w14:paraId="0ECB57EA" w14:textId="77777777" w:rsidTr="00664A59">
        <w:tc>
          <w:tcPr>
            <w:tcW w:w="2547" w:type="dxa"/>
            <w:shd w:val="clear" w:color="auto" w:fill="auto"/>
          </w:tcPr>
          <w:p w14:paraId="137E3948" w14:textId="1622731A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proofErr w:type="spellStart"/>
            <w:r w:rsidRPr="00B74001">
              <w:rPr>
                <w:rFonts w:asciiTheme="majorHAnsi" w:hAnsiTheme="majorHAnsi" w:cstheme="majorHAnsi"/>
                <w:b/>
              </w:rPr>
              <w:t>Title</w:t>
            </w:r>
            <w:proofErr w:type="spellEnd"/>
            <w:r w:rsidR="006D1FFE">
              <w:rPr>
                <w:rFonts w:asciiTheme="majorHAnsi" w:hAnsiTheme="majorHAnsi" w:cstheme="majorHAnsi"/>
                <w:b/>
              </w:rPr>
              <w:t xml:space="preserve"> of </w:t>
            </w:r>
            <w:proofErr w:type="spellStart"/>
            <w:r w:rsidR="00BB09FB">
              <w:rPr>
                <w:rFonts w:asciiTheme="majorHAnsi" w:hAnsiTheme="majorHAnsi" w:cstheme="majorHAnsi"/>
                <w:b/>
              </w:rPr>
              <w:t>the</w:t>
            </w:r>
            <w:proofErr w:type="spellEnd"/>
            <w:r w:rsidR="00BB09FB">
              <w:rPr>
                <w:rFonts w:asciiTheme="majorHAnsi" w:hAnsiTheme="majorHAnsi" w:cstheme="majorHAnsi"/>
                <w:b/>
              </w:rPr>
              <w:t xml:space="preserve"> </w:t>
            </w:r>
            <w:r w:rsidR="006D1FFE">
              <w:rPr>
                <w:rFonts w:asciiTheme="majorHAnsi" w:hAnsiTheme="majorHAnsi" w:cstheme="majorHAnsi"/>
                <w:b/>
              </w:rPr>
              <w:t>workshop</w:t>
            </w:r>
          </w:p>
        </w:tc>
        <w:tc>
          <w:tcPr>
            <w:tcW w:w="6507" w:type="dxa"/>
            <w:shd w:val="clear" w:color="auto" w:fill="auto"/>
          </w:tcPr>
          <w:p w14:paraId="6C683853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545B8B1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604D5" w:rsidRPr="0037482A" w14:paraId="6C04A4BE" w14:textId="77777777" w:rsidTr="00664A59">
        <w:trPr>
          <w:trHeight w:val="756"/>
        </w:trPr>
        <w:tc>
          <w:tcPr>
            <w:tcW w:w="2547" w:type="dxa"/>
            <w:shd w:val="clear" w:color="auto" w:fill="auto"/>
          </w:tcPr>
          <w:p w14:paraId="29F857FE" w14:textId="7DD253D0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Name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(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>s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)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 of presenter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(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>s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)</w:t>
            </w:r>
          </w:p>
        </w:tc>
        <w:tc>
          <w:tcPr>
            <w:tcW w:w="6507" w:type="dxa"/>
            <w:shd w:val="clear" w:color="auto" w:fill="auto"/>
          </w:tcPr>
          <w:p w14:paraId="375476A7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  <w:p w14:paraId="3E58B42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2604D5" w:rsidRPr="0037482A" w14:paraId="69FCEBC7" w14:textId="77777777" w:rsidTr="00664A59">
        <w:tc>
          <w:tcPr>
            <w:tcW w:w="2547" w:type="dxa"/>
            <w:shd w:val="clear" w:color="auto" w:fill="auto"/>
          </w:tcPr>
          <w:p w14:paraId="09310609" w14:textId="4DA0F78C" w:rsidR="002604D5" w:rsidRPr="001143CB" w:rsidRDefault="00971C02" w:rsidP="00E956B1">
            <w:pPr>
              <w:spacing w:before="60" w:after="60"/>
              <w:rPr>
                <w:rFonts w:asciiTheme="majorHAnsi" w:hAnsiTheme="majorHAnsi" w:cstheme="majorHAnsi"/>
                <w:bCs/>
                <w:lang w:val="en-GB"/>
              </w:rPr>
            </w:pPr>
            <w:r w:rsidRPr="001143CB">
              <w:rPr>
                <w:rFonts w:asciiTheme="majorHAnsi" w:hAnsiTheme="majorHAnsi" w:cstheme="majorHAnsi"/>
                <w:b/>
                <w:lang w:val="en-GB"/>
              </w:rPr>
              <w:t>Designation and Affiliation</w:t>
            </w:r>
            <w:r w:rsidRPr="001143CB">
              <w:rPr>
                <w:rFonts w:asciiTheme="majorHAnsi" w:hAnsiTheme="majorHAnsi" w:cstheme="majorHAnsi"/>
                <w:bCs/>
                <w:lang w:val="en-GB"/>
              </w:rPr>
              <w:t xml:space="preserve"> (Institute/Organization)</w:t>
            </w:r>
          </w:p>
        </w:tc>
        <w:tc>
          <w:tcPr>
            <w:tcW w:w="6507" w:type="dxa"/>
            <w:shd w:val="clear" w:color="auto" w:fill="auto"/>
          </w:tcPr>
          <w:p w14:paraId="38C1483C" w14:textId="77777777" w:rsidR="002604D5" w:rsidRPr="00971C02" w:rsidRDefault="002604D5" w:rsidP="00E956B1">
            <w:pPr>
              <w:spacing w:before="60" w:after="60"/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</w:pPr>
          </w:p>
        </w:tc>
      </w:tr>
      <w:tr w:rsidR="002604D5" w:rsidRPr="00B74001" w14:paraId="241CA6FD" w14:textId="77777777" w:rsidTr="00664A59">
        <w:tc>
          <w:tcPr>
            <w:tcW w:w="2547" w:type="dxa"/>
            <w:shd w:val="clear" w:color="auto" w:fill="auto"/>
          </w:tcPr>
          <w:p w14:paraId="26EE2429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r w:rsidRPr="00B74001">
              <w:rPr>
                <w:rFonts w:asciiTheme="majorHAnsi" w:hAnsiTheme="majorHAnsi" w:cstheme="majorHAnsi"/>
                <w:b/>
              </w:rPr>
              <w:t>Country</w:t>
            </w:r>
          </w:p>
          <w:p w14:paraId="18EDFDD5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507" w:type="dxa"/>
            <w:shd w:val="clear" w:color="auto" w:fill="auto"/>
          </w:tcPr>
          <w:p w14:paraId="7D2F8C0C" w14:textId="77777777" w:rsidR="002604D5" w:rsidRPr="00B74001" w:rsidRDefault="002604D5" w:rsidP="00E956B1">
            <w:pPr>
              <w:spacing w:before="60" w:after="60"/>
              <w:rPr>
                <w:rFonts w:asciiTheme="majorHAnsi" w:eastAsia="MS Gothic" w:hAnsiTheme="majorHAnsi" w:cstheme="majorHAnsi"/>
                <w:sz w:val="20"/>
                <w:szCs w:val="20"/>
              </w:rPr>
            </w:pPr>
          </w:p>
        </w:tc>
      </w:tr>
      <w:tr w:rsidR="002604D5" w:rsidRPr="00297215" w14:paraId="51B66C41" w14:textId="77777777" w:rsidTr="00664A59">
        <w:tc>
          <w:tcPr>
            <w:tcW w:w="2547" w:type="dxa"/>
            <w:shd w:val="clear" w:color="auto" w:fill="auto"/>
          </w:tcPr>
          <w:p w14:paraId="72F8C7CC" w14:textId="456BFE8F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Abstract of </w:t>
            </w:r>
            <w:r w:rsidR="0003365A">
              <w:rPr>
                <w:rFonts w:asciiTheme="majorHAnsi" w:hAnsiTheme="majorHAnsi" w:cstheme="majorHAnsi"/>
                <w:b/>
                <w:lang w:val="en-GB"/>
              </w:rPr>
              <w:t>the workshop</w:t>
            </w:r>
          </w:p>
          <w:p w14:paraId="4D15E15B" w14:textId="77777777" w:rsidR="002604D5" w:rsidRPr="00763F1C" w:rsidRDefault="002604D5" w:rsidP="00E956B1">
            <w:pPr>
              <w:spacing w:before="60" w:after="60"/>
              <w:rPr>
                <w:rFonts w:asciiTheme="majorHAnsi" w:hAnsiTheme="majorHAnsi" w:cstheme="majorHAnsi"/>
                <w:bCs/>
                <w:lang w:val="en-GB"/>
              </w:rPr>
            </w:pPr>
            <w:r w:rsidRPr="00763F1C">
              <w:rPr>
                <w:rFonts w:asciiTheme="majorHAnsi" w:hAnsiTheme="majorHAnsi" w:cstheme="majorHAnsi"/>
                <w:bCs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5B7350D3" w14:textId="02BB84E2" w:rsidR="002604D5" w:rsidRPr="0029721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lease limit to </w:t>
            </w:r>
            <w:r w:rsidR="00A16785"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about </w:t>
            </w:r>
            <w:r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20</w:t>
            </w:r>
            <w:r w:rsidR="00297215"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-25</w:t>
            </w:r>
            <w:r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lines</w:t>
            </w:r>
          </w:p>
          <w:p w14:paraId="02816082" w14:textId="38600317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5663551C" w14:textId="3BC4F627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0E240DFD" w14:textId="183951E5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6A076D65" w14:textId="39FCA62A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1672EB37" w14:textId="77777777" w:rsidR="002604D5" w:rsidRPr="0029721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</w:tc>
      </w:tr>
      <w:tr w:rsidR="002604D5" w:rsidRPr="0037482A" w14:paraId="36F353C3" w14:textId="77777777" w:rsidTr="00664A59">
        <w:tc>
          <w:tcPr>
            <w:tcW w:w="2547" w:type="dxa"/>
            <w:shd w:val="clear" w:color="auto" w:fill="auto"/>
          </w:tcPr>
          <w:p w14:paraId="5E63DA32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Learning objectives</w:t>
            </w:r>
          </w:p>
          <w:p w14:paraId="37B68F2D" w14:textId="77777777" w:rsidR="002604D5" w:rsidRPr="00763F1C" w:rsidRDefault="002604D5" w:rsidP="00E956B1">
            <w:pPr>
              <w:spacing w:before="60" w:after="60"/>
              <w:rPr>
                <w:rFonts w:asciiTheme="majorHAnsi" w:hAnsiTheme="majorHAnsi" w:cstheme="majorHAnsi"/>
                <w:bCs/>
                <w:lang w:val="en-GB"/>
              </w:rPr>
            </w:pPr>
            <w:r w:rsidRPr="00763F1C">
              <w:rPr>
                <w:rFonts w:asciiTheme="majorHAnsi" w:hAnsiTheme="majorHAnsi" w:cstheme="majorHAnsi"/>
                <w:bCs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4833F445" w14:textId="67AE956B" w:rsidR="002604D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Describe two learning objectives of your presentation. What will the participants have learned</w:t>
            </w:r>
            <w:r w:rsidR="00CA4F96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,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or which skills will they master at the end of your </w:t>
            </w:r>
            <w:r w:rsidR="005952FA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workshop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? </w:t>
            </w:r>
          </w:p>
          <w:p w14:paraId="7D204923" w14:textId="77777777" w:rsidR="00BB09FB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31655E91" w14:textId="77777777" w:rsidR="00BB09FB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72CE938C" w14:textId="77777777" w:rsidR="00BB09FB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0CC32F1E" w14:textId="5AA2C4D1" w:rsidR="00CB0D5D" w:rsidRPr="00B74001" w:rsidRDefault="00CB0D5D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</w:tc>
      </w:tr>
      <w:tr w:rsidR="002604D5" w:rsidRPr="00B74001" w14:paraId="0C62EC48" w14:textId="77777777" w:rsidTr="00664A59">
        <w:tc>
          <w:tcPr>
            <w:tcW w:w="2547" w:type="dxa"/>
            <w:shd w:val="clear" w:color="auto" w:fill="auto"/>
          </w:tcPr>
          <w:p w14:paraId="2FE12CB8" w14:textId="076B326A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Introducing </w:t>
            </w:r>
            <w:r w:rsidR="00BB09FB">
              <w:rPr>
                <w:rFonts w:asciiTheme="majorHAnsi" w:hAnsiTheme="majorHAnsi" w:cstheme="majorHAnsi"/>
                <w:b/>
                <w:lang w:val="en-GB"/>
              </w:rPr>
              <w:t xml:space="preserve">the </w:t>
            </w:r>
            <w:r w:rsidR="00B52EF3">
              <w:rPr>
                <w:rFonts w:asciiTheme="majorHAnsi" w:hAnsiTheme="majorHAnsi" w:cstheme="majorHAnsi"/>
                <w:b/>
                <w:lang w:val="en-GB"/>
              </w:rPr>
              <w:t xml:space="preserve">first 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presenter  </w:t>
            </w:r>
          </w:p>
          <w:p w14:paraId="6C7D5041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1E7CBD69" w14:textId="01BB12D1" w:rsidR="002604D5" w:rsidRPr="00B74001" w:rsidRDefault="00AC4498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S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hort bio of </w:t>
            </w:r>
            <w:r w:rsidR="00BB09FB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the 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rofessional background of 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the 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first presenter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 Please limit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to 10 lines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</w:t>
            </w:r>
          </w:p>
          <w:p w14:paraId="327B18EC" w14:textId="2ACCF13C" w:rsidR="002604D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134F55A7" w14:textId="77777777" w:rsidR="00F901AD" w:rsidRDefault="00F901AD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547EBBB3" w14:textId="77777777" w:rsidR="00CB0D5D" w:rsidRPr="00B74001" w:rsidRDefault="00CB0D5D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3777DCE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</w:tc>
      </w:tr>
      <w:tr w:rsidR="002604D5" w:rsidRPr="00B74001" w14:paraId="16D9EE7E" w14:textId="77777777" w:rsidTr="00664A59">
        <w:tc>
          <w:tcPr>
            <w:tcW w:w="2547" w:type="dxa"/>
            <w:shd w:val="clear" w:color="auto" w:fill="auto"/>
          </w:tcPr>
          <w:p w14:paraId="08C7A065" w14:textId="7686825F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lastRenderedPageBreak/>
              <w:t xml:space="preserve">Introducing </w:t>
            </w:r>
            <w:r w:rsidR="00BB09FB">
              <w:rPr>
                <w:rFonts w:asciiTheme="majorHAnsi" w:hAnsiTheme="majorHAnsi" w:cstheme="majorHAnsi"/>
                <w:b/>
                <w:lang w:val="en-GB"/>
              </w:rPr>
              <w:t xml:space="preserve">the </w:t>
            </w:r>
            <w:r w:rsidR="00B52EF3">
              <w:rPr>
                <w:rFonts w:asciiTheme="majorHAnsi" w:hAnsiTheme="majorHAnsi" w:cstheme="majorHAnsi"/>
                <w:b/>
                <w:lang w:val="en-GB"/>
              </w:rPr>
              <w:t xml:space="preserve">second 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presenter  </w:t>
            </w:r>
          </w:p>
          <w:p w14:paraId="6D60F724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3B74B6C0" w14:textId="4E5D3563" w:rsidR="00AC4498" w:rsidRPr="00B74001" w:rsidRDefault="00AC4498" w:rsidP="00AC4498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S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hort bio of 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the 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rofessional background of 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the second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presenter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 Please limit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to 10 lines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</w:t>
            </w:r>
          </w:p>
          <w:p w14:paraId="675BF449" w14:textId="77777777" w:rsidR="002604D5" w:rsidRDefault="002604D5" w:rsidP="00E956B1">
            <w:pPr>
              <w:tabs>
                <w:tab w:val="right" w:pos="6271"/>
              </w:tabs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6A78A138" w14:textId="77777777" w:rsidR="00D47067" w:rsidRPr="00B74001" w:rsidRDefault="00D47067" w:rsidP="00E956B1">
            <w:pPr>
              <w:tabs>
                <w:tab w:val="right" w:pos="6271"/>
              </w:tabs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4DB794F2" w14:textId="77777777" w:rsidR="002604D5" w:rsidRPr="00B74001" w:rsidRDefault="002604D5" w:rsidP="00E956B1">
            <w:pPr>
              <w:tabs>
                <w:tab w:val="right" w:pos="6271"/>
              </w:tabs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2604D5" w:rsidRPr="0037482A" w14:paraId="5E3BD04A" w14:textId="77777777" w:rsidTr="00664A59">
        <w:tc>
          <w:tcPr>
            <w:tcW w:w="2547" w:type="dxa"/>
            <w:shd w:val="clear" w:color="auto" w:fill="auto"/>
          </w:tcPr>
          <w:p w14:paraId="097948F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proofErr w:type="spellStart"/>
            <w:r w:rsidRPr="00B74001">
              <w:rPr>
                <w:rFonts w:asciiTheme="majorHAnsi" w:hAnsiTheme="majorHAnsi" w:cstheme="majorHAnsi"/>
                <w:b/>
              </w:rPr>
              <w:t>Ways</w:t>
            </w:r>
            <w:proofErr w:type="spellEnd"/>
            <w:r w:rsidRPr="00B74001">
              <w:rPr>
                <w:rFonts w:asciiTheme="majorHAnsi" w:hAnsiTheme="majorHAnsi" w:cstheme="majorHAnsi"/>
                <w:b/>
              </w:rPr>
              <w:t xml:space="preserve"> of presenting</w:t>
            </w:r>
          </w:p>
        </w:tc>
        <w:tc>
          <w:tcPr>
            <w:tcW w:w="6507" w:type="dxa"/>
            <w:shd w:val="clear" w:color="auto" w:fill="auto"/>
          </w:tcPr>
          <w:p w14:paraId="0CF21EC7" w14:textId="77777777" w:rsidR="002604D5" w:rsidRPr="00B74001" w:rsidRDefault="002604D5" w:rsidP="00E956B1">
            <w:pPr>
              <w:spacing w:before="60" w:after="60"/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 Lecture without any visuals</w:t>
            </w:r>
          </w:p>
          <w:p w14:paraId="3F937E5A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Presentation program with projection (PowerPoint, Prezi)</w:t>
            </w:r>
          </w:p>
          <w:p w14:paraId="1863162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Live demonstration</w:t>
            </w:r>
          </w:p>
          <w:p w14:paraId="2C563070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( ) Showing video excerpts </w:t>
            </w:r>
          </w:p>
          <w:p w14:paraId="018CF0BD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( ) Exercise, actively involving the participants </w:t>
            </w:r>
          </w:p>
          <w:p w14:paraId="16FC310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( ) Questions and answers </w:t>
            </w:r>
          </w:p>
          <w:p w14:paraId="63F2372E" w14:textId="6D2857F5" w:rsidR="00720EBA" w:rsidRPr="00B74001" w:rsidRDefault="002604D5" w:rsidP="00AC4498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Other (please specify)…………………………………………………………</w:t>
            </w:r>
          </w:p>
        </w:tc>
      </w:tr>
      <w:tr w:rsidR="002604D5" w:rsidRPr="00B74001" w14:paraId="56C7755B" w14:textId="77777777" w:rsidTr="00664A59">
        <w:tc>
          <w:tcPr>
            <w:tcW w:w="2547" w:type="dxa"/>
            <w:shd w:val="clear" w:color="auto" w:fill="auto"/>
          </w:tcPr>
          <w:p w14:paraId="37B290A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r w:rsidRPr="00B74001">
              <w:rPr>
                <w:rFonts w:asciiTheme="majorHAnsi" w:hAnsiTheme="majorHAnsi" w:cstheme="majorHAnsi"/>
                <w:b/>
              </w:rPr>
              <w:t>Fields</w:t>
            </w:r>
          </w:p>
        </w:tc>
        <w:tc>
          <w:tcPr>
            <w:tcW w:w="6507" w:type="dxa"/>
            <w:shd w:val="clear" w:color="auto" w:fill="auto"/>
          </w:tcPr>
          <w:p w14:paraId="58654F55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lease select one or more fields your presentation fits best. </w:t>
            </w:r>
          </w:p>
          <w:p w14:paraId="41A14DD7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Research</w:t>
            </w:r>
          </w:p>
          <w:p w14:paraId="64340267" w14:textId="6A697DD0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Therapy/counselling/coaching/social work</w:t>
            </w:r>
            <w:r w:rsidR="000E78B8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/mental health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</w:t>
            </w:r>
          </w:p>
          <w:p w14:paraId="3A4D0654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Groups/teamwork</w:t>
            </w:r>
          </w:p>
          <w:p w14:paraId="37F8A759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Education/school</w:t>
            </w:r>
          </w:p>
          <w:p w14:paraId="5938CB36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Government-run services</w:t>
            </w:r>
          </w:p>
          <w:p w14:paraId="72D8B433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Psychiatry</w:t>
            </w:r>
          </w:p>
          <w:p w14:paraId="7E8603B5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Healthcare</w:t>
            </w:r>
          </w:p>
          <w:p w14:paraId="76492844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Organisational work/management/leadership/teaming</w:t>
            </w:r>
          </w:p>
          <w:p w14:paraId="6F9AC019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Policy making</w:t>
            </w:r>
          </w:p>
          <w:p w14:paraId="1EC8619D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Training/teaching the solution-focused approach</w:t>
            </w:r>
          </w:p>
          <w:p w14:paraId="0855987C" w14:textId="063BCA3D" w:rsidR="00720EBA" w:rsidRPr="00B74001" w:rsidRDefault="002604D5" w:rsidP="00AC4498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Other</w:t>
            </w:r>
            <w:proofErr w:type="spellEnd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proofErr w:type="spellStart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please</w:t>
            </w:r>
            <w:proofErr w:type="spellEnd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specify</w:t>
            </w:r>
            <w:proofErr w:type="spellEnd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)…………………………………………………………</w:t>
            </w:r>
          </w:p>
        </w:tc>
      </w:tr>
      <w:tr w:rsidR="002604D5" w:rsidRPr="0037482A" w14:paraId="460CCC1E" w14:textId="77777777" w:rsidTr="00664A59">
        <w:tc>
          <w:tcPr>
            <w:tcW w:w="2547" w:type="dxa"/>
            <w:shd w:val="clear" w:color="auto" w:fill="auto"/>
          </w:tcPr>
          <w:p w14:paraId="3CEE199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Contact information of presenter/s</w:t>
            </w:r>
          </w:p>
        </w:tc>
        <w:tc>
          <w:tcPr>
            <w:tcW w:w="6507" w:type="dxa"/>
            <w:shd w:val="clear" w:color="auto" w:fill="auto"/>
          </w:tcPr>
          <w:p w14:paraId="1559C261" w14:textId="0BF0A72D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E-mail address</w:t>
            </w:r>
            <w:r w:rsidR="00D42723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es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: </w:t>
            </w:r>
          </w:p>
          <w:p w14:paraId="2F82C002" w14:textId="08386F2D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Mobile phone</w:t>
            </w:r>
            <w:r w:rsidR="00D42723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number(s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: </w:t>
            </w:r>
          </w:p>
        </w:tc>
      </w:tr>
      <w:tr w:rsidR="002604D5" w:rsidRPr="00B74001" w14:paraId="11D76CDC" w14:textId="77777777" w:rsidTr="00664A59">
        <w:tc>
          <w:tcPr>
            <w:tcW w:w="2547" w:type="dxa"/>
            <w:shd w:val="clear" w:color="auto" w:fill="auto"/>
          </w:tcPr>
          <w:p w14:paraId="73FF67F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proofErr w:type="spellStart"/>
            <w:r w:rsidRPr="00B74001">
              <w:rPr>
                <w:rFonts w:asciiTheme="majorHAnsi" w:hAnsiTheme="majorHAnsi" w:cstheme="majorHAnsi"/>
                <w:b/>
              </w:rPr>
              <w:t>Comments</w:t>
            </w:r>
            <w:proofErr w:type="spellEnd"/>
          </w:p>
        </w:tc>
        <w:tc>
          <w:tcPr>
            <w:tcW w:w="6507" w:type="dxa"/>
            <w:shd w:val="clear" w:color="auto" w:fill="auto"/>
          </w:tcPr>
          <w:p w14:paraId="28459E52" w14:textId="77777777" w:rsidR="00D47067" w:rsidRPr="00B74001" w:rsidRDefault="00D47067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077E8D3" w14:textId="77777777" w:rsidR="002604D5" w:rsidRPr="00B74001" w:rsidRDefault="002604D5" w:rsidP="002604D5">
      <w:pPr>
        <w:rPr>
          <w:rFonts w:asciiTheme="majorHAnsi" w:hAnsiTheme="majorHAnsi" w:cstheme="majorHAnsi"/>
        </w:rPr>
      </w:pPr>
    </w:p>
    <w:p w14:paraId="498BA14C" w14:textId="77777777" w:rsidR="005B04DD" w:rsidRPr="00B74001" w:rsidRDefault="005B04DD">
      <w:pPr>
        <w:rPr>
          <w:rFonts w:asciiTheme="majorHAnsi" w:hAnsiTheme="majorHAnsi" w:cstheme="majorHAnsi"/>
        </w:rPr>
      </w:pPr>
    </w:p>
    <w:sectPr w:rsidR="005B04DD" w:rsidRPr="00B74001" w:rsidSect="00CD434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3532" w:right="1418" w:bottom="3022" w:left="1418" w:header="0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ED9F0" w14:textId="77777777" w:rsidR="001D260E" w:rsidRDefault="001D260E" w:rsidP="00F504A5">
      <w:r>
        <w:separator/>
      </w:r>
    </w:p>
  </w:endnote>
  <w:endnote w:type="continuationSeparator" w:id="0">
    <w:p w14:paraId="16254960" w14:textId="77777777" w:rsidR="001D260E" w:rsidRDefault="001D260E" w:rsidP="00F50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0A33" w14:textId="77777777" w:rsidR="00CA4F96" w:rsidRDefault="00CA4F96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D8175" w14:textId="77777777" w:rsidR="00F86564" w:rsidRPr="00F86564" w:rsidRDefault="00F86564" w:rsidP="00BD1D3B">
    <w:pPr>
      <w:shd w:val="clear" w:color="auto" w:fill="FFFFFF"/>
      <w:spacing w:before="100" w:beforeAutospacing="1" w:after="100" w:afterAutospacing="1"/>
      <w:jc w:val="center"/>
      <w:outlineLvl w:val="0"/>
      <w:rPr>
        <w:rFonts w:asciiTheme="majorHAnsi" w:eastAsia="Times New Roman" w:hAnsiTheme="majorHAnsi" w:cstheme="majorHAnsi"/>
        <w:b/>
        <w:bCs/>
        <w:kern w:val="36"/>
        <w:sz w:val="44"/>
        <w:szCs w:val="44"/>
        <w:lang w:val="en-GB" w:eastAsia="nl-NL"/>
      </w:rPr>
    </w:pPr>
    <w:r w:rsidRPr="00F86564">
      <w:rPr>
        <w:rFonts w:asciiTheme="majorHAnsi" w:eastAsia="Times New Roman" w:hAnsiTheme="majorHAnsi" w:cstheme="majorHAnsi"/>
        <w:b/>
        <w:bCs/>
        <w:i/>
        <w:iCs/>
        <w:kern w:val="36"/>
        <w:sz w:val="44"/>
        <w:szCs w:val="44"/>
        <w:lang w:val="en-GB" w:eastAsia="nl-NL"/>
      </w:rPr>
      <w:t>Inspirations for Creativity</w:t>
    </w:r>
  </w:p>
  <w:p w14:paraId="79679A17" w14:textId="37A5AEB6" w:rsidR="006C31A0" w:rsidRPr="00564AEC" w:rsidRDefault="00F86564" w:rsidP="00BD1D3B">
    <w:pPr>
      <w:shd w:val="clear" w:color="auto" w:fill="FFFFFF"/>
      <w:spacing w:before="100" w:beforeAutospacing="1" w:after="100" w:afterAutospacing="1"/>
      <w:jc w:val="center"/>
      <w:outlineLvl w:val="1"/>
      <w:rPr>
        <w:rFonts w:asciiTheme="majorHAnsi" w:eastAsia="Times New Roman" w:hAnsiTheme="majorHAnsi" w:cstheme="majorHAnsi"/>
        <w:b/>
        <w:bCs/>
        <w:i/>
        <w:iCs/>
        <w:sz w:val="28"/>
        <w:szCs w:val="28"/>
        <w:lang w:val="en-GB" w:eastAsia="nl-NL"/>
      </w:rPr>
    </w:pPr>
    <w:r w:rsidRPr="00F86564">
      <w:rPr>
        <w:rFonts w:asciiTheme="majorHAnsi" w:eastAsia="Times New Roman" w:hAnsiTheme="majorHAnsi" w:cstheme="majorHAnsi"/>
        <w:b/>
        <w:bCs/>
        <w:i/>
        <w:iCs/>
        <w:sz w:val="28"/>
        <w:szCs w:val="28"/>
        <w:lang w:val="en-GB" w:eastAsia="nl-NL"/>
      </w:rPr>
      <w:t>Solution IV – World Conference – 19 and 20 April 2024</w:t>
    </w:r>
    <w:r w:rsidR="006C31A0" w:rsidRPr="00564AEC">
      <w:rPr>
        <w:rFonts w:asciiTheme="majorHAnsi" w:eastAsia="Times New Roman" w:hAnsiTheme="majorHAnsi" w:cstheme="majorHAnsi"/>
        <w:b/>
        <w:bCs/>
        <w:i/>
        <w:iCs/>
        <w:sz w:val="28"/>
        <w:szCs w:val="28"/>
        <w:lang w:val="en-GB" w:eastAsia="nl-NL"/>
      </w:rPr>
      <w:t xml:space="preserve"> </w:t>
    </w:r>
  </w:p>
  <w:p w14:paraId="6EBC42F5" w14:textId="2B871CC6" w:rsidR="00F86564" w:rsidRPr="00564AEC" w:rsidRDefault="00F86564" w:rsidP="00BD1D3B">
    <w:pPr>
      <w:shd w:val="clear" w:color="auto" w:fill="FFFFFF"/>
      <w:spacing w:before="100" w:beforeAutospacing="1" w:after="100" w:afterAutospacing="1"/>
      <w:jc w:val="center"/>
      <w:outlineLvl w:val="1"/>
      <w:rPr>
        <w:rFonts w:asciiTheme="majorHAnsi" w:eastAsia="Times New Roman" w:hAnsiTheme="majorHAnsi" w:cstheme="majorHAnsi"/>
        <w:b/>
        <w:bCs/>
        <w:i/>
        <w:iCs/>
        <w:sz w:val="28"/>
        <w:szCs w:val="28"/>
        <w:lang w:eastAsia="nl-NL"/>
      </w:rPr>
    </w:pPr>
    <w:r w:rsidRPr="00F86564">
      <w:rPr>
        <w:rFonts w:asciiTheme="majorHAnsi" w:eastAsia="Times New Roman" w:hAnsiTheme="majorHAnsi" w:cstheme="majorHAnsi"/>
        <w:b/>
        <w:bCs/>
        <w:i/>
        <w:iCs/>
        <w:sz w:val="28"/>
        <w:szCs w:val="28"/>
        <w:lang w:eastAsia="nl-NL"/>
      </w:rPr>
      <w:t xml:space="preserve">Amsterdam, </w:t>
    </w:r>
    <w:proofErr w:type="spellStart"/>
    <w:r w:rsidRPr="00F86564">
      <w:rPr>
        <w:rFonts w:asciiTheme="majorHAnsi" w:eastAsia="Times New Roman" w:hAnsiTheme="majorHAnsi" w:cstheme="majorHAnsi"/>
        <w:b/>
        <w:bCs/>
        <w:i/>
        <w:iCs/>
        <w:sz w:val="28"/>
        <w:szCs w:val="28"/>
        <w:lang w:eastAsia="nl-NL"/>
      </w:rPr>
      <w:t>the</w:t>
    </w:r>
    <w:proofErr w:type="spellEnd"/>
    <w:r w:rsidRPr="00F86564">
      <w:rPr>
        <w:rFonts w:asciiTheme="majorHAnsi" w:eastAsia="Times New Roman" w:hAnsiTheme="majorHAnsi" w:cstheme="majorHAnsi"/>
        <w:b/>
        <w:bCs/>
        <w:i/>
        <w:iCs/>
        <w:sz w:val="28"/>
        <w:szCs w:val="28"/>
        <w:lang w:eastAsia="nl-NL"/>
      </w:rPr>
      <w:t xml:space="preserve"> Netherlands</w:t>
    </w:r>
  </w:p>
  <w:p w14:paraId="043E4D9A" w14:textId="43844316" w:rsidR="000D4EA3" w:rsidRPr="00F86564" w:rsidRDefault="000D4EA3" w:rsidP="00BD1D3B">
    <w:pPr>
      <w:shd w:val="clear" w:color="auto" w:fill="FFFFFF"/>
      <w:spacing w:before="100" w:beforeAutospacing="1" w:after="100" w:afterAutospacing="1"/>
      <w:jc w:val="center"/>
      <w:outlineLvl w:val="1"/>
      <w:rPr>
        <w:rFonts w:asciiTheme="majorHAnsi" w:eastAsia="Times New Roman" w:hAnsiTheme="majorHAnsi" w:cstheme="majorHAnsi"/>
        <w:b/>
        <w:bCs/>
        <w:i/>
        <w:iCs/>
        <w:sz w:val="28"/>
        <w:szCs w:val="28"/>
        <w:lang w:eastAsia="nl-NL"/>
      </w:rPr>
    </w:pPr>
    <w:r w:rsidRPr="00564AEC">
      <w:rPr>
        <w:rFonts w:asciiTheme="majorHAnsi" w:eastAsia="Times New Roman" w:hAnsiTheme="majorHAnsi" w:cstheme="majorHAnsi"/>
        <w:b/>
        <w:bCs/>
        <w:i/>
        <w:iCs/>
        <w:sz w:val="28"/>
        <w:szCs w:val="28"/>
        <w:lang w:eastAsia="nl-NL"/>
      </w:rPr>
      <w:t>www.solution-focused-world-conference.nl</w:t>
    </w:r>
  </w:p>
  <w:p w14:paraId="19C7C021" w14:textId="77777777" w:rsidR="00F86564" w:rsidRDefault="00F86564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F65BB" w14:textId="77777777" w:rsidR="00CA4F96" w:rsidRDefault="00CA4F96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06654" w14:textId="77777777" w:rsidR="001D260E" w:rsidRDefault="001D260E" w:rsidP="00F504A5">
      <w:r>
        <w:separator/>
      </w:r>
    </w:p>
  </w:footnote>
  <w:footnote w:type="continuationSeparator" w:id="0">
    <w:p w14:paraId="39EF05DA" w14:textId="77777777" w:rsidR="001D260E" w:rsidRDefault="001D260E" w:rsidP="00F504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26744" w14:textId="77777777" w:rsidR="00CA4F96" w:rsidRDefault="00CA4F96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732FD" w14:textId="77777777" w:rsidR="00C03B46" w:rsidRDefault="00C03B46" w:rsidP="00C03B46">
    <w:pPr>
      <w:pStyle w:val="Koptekst"/>
      <w:jc w:val="center"/>
    </w:pPr>
  </w:p>
  <w:p w14:paraId="44514EDC" w14:textId="4465C945" w:rsidR="00F504A5" w:rsidRDefault="002E1F94" w:rsidP="00C03B46">
    <w:pPr>
      <w:pStyle w:val="Koptekst"/>
      <w:jc w:val="center"/>
    </w:pPr>
    <w:r>
      <w:rPr>
        <w:noProof/>
      </w:rPr>
      <w:drawing>
        <wp:inline distT="0" distB="0" distL="0" distR="0" wp14:anchorId="242C4A8B" wp14:editId="362E78A1">
          <wp:extent cx="1078994" cy="932690"/>
          <wp:effectExtent l="0" t="0" r="6985" b="1270"/>
          <wp:docPr id="99423568" name="Afbeelding 1" descr="Afbeelding met Lettertype, Graphics, logo, grafische vormgeving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423568" name="Afbeelding 1" descr="Afbeelding met Lettertype, Graphics, logo, grafische vormgeving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4" cy="9326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DB3B72" w14:textId="5B457E99" w:rsidR="00B11987" w:rsidRPr="00B11987" w:rsidRDefault="00B45790" w:rsidP="00B45790">
    <w:pPr>
      <w:shd w:val="clear" w:color="auto" w:fill="FFFFFF"/>
      <w:spacing w:before="100" w:beforeAutospacing="1" w:after="100" w:afterAutospacing="1"/>
      <w:jc w:val="center"/>
      <w:outlineLvl w:val="1"/>
      <w:rPr>
        <w:lang w:val="en-GB"/>
      </w:rPr>
    </w:pPr>
    <w:r>
      <w:rPr>
        <w:rFonts w:asciiTheme="majorHAnsi" w:eastAsia="Times New Roman" w:hAnsiTheme="majorHAnsi" w:cstheme="majorHAnsi"/>
        <w:b/>
        <w:bCs/>
        <w:i/>
        <w:iCs/>
        <w:sz w:val="28"/>
        <w:szCs w:val="28"/>
        <w:lang w:val="en-GB" w:eastAsia="nl-NL"/>
      </w:rPr>
      <w:t>S</w:t>
    </w:r>
    <w:r w:rsidR="00B11987" w:rsidRPr="00F86564">
      <w:rPr>
        <w:rFonts w:asciiTheme="majorHAnsi" w:eastAsia="Times New Roman" w:hAnsiTheme="majorHAnsi" w:cstheme="majorHAnsi"/>
        <w:b/>
        <w:bCs/>
        <w:i/>
        <w:iCs/>
        <w:sz w:val="28"/>
        <w:szCs w:val="28"/>
        <w:lang w:val="en-GB" w:eastAsia="nl-NL"/>
      </w:rPr>
      <w:t>olution IV – World Conference – 19 and 20 April 2024</w:t>
    </w:r>
    <w:r w:rsidR="00B11987" w:rsidRPr="00564AEC">
      <w:rPr>
        <w:rFonts w:asciiTheme="majorHAnsi" w:eastAsia="Times New Roman" w:hAnsiTheme="majorHAnsi" w:cstheme="majorHAnsi"/>
        <w:b/>
        <w:bCs/>
        <w:i/>
        <w:iCs/>
        <w:sz w:val="28"/>
        <w:szCs w:val="28"/>
        <w:lang w:val="en-GB" w:eastAsia="nl-NL"/>
      </w:rPr>
      <w:t xml:space="preserve"> </w:t>
    </w:r>
  </w:p>
  <w:p w14:paraId="4F04E302" w14:textId="6F532018" w:rsidR="00133C58" w:rsidRDefault="00133C58" w:rsidP="00A11C9A">
    <w:pPr>
      <w:jc w:val="center"/>
      <w:rPr>
        <w:rFonts w:asciiTheme="majorHAnsi" w:hAnsiTheme="majorHAnsi" w:cstheme="majorHAnsi"/>
        <w:b/>
        <w:i/>
        <w:iCs/>
        <w:sz w:val="28"/>
        <w:szCs w:val="28"/>
        <w:lang w:val="en-GB"/>
      </w:rPr>
    </w:pPr>
    <w:r w:rsidRPr="00B45790">
      <w:rPr>
        <w:rFonts w:asciiTheme="majorHAnsi" w:hAnsiTheme="majorHAnsi" w:cstheme="majorHAnsi"/>
        <w:b/>
        <w:i/>
        <w:iCs/>
        <w:sz w:val="28"/>
        <w:szCs w:val="28"/>
        <w:lang w:val="en-GB"/>
      </w:rPr>
      <w:t xml:space="preserve">Submission form – </w:t>
    </w:r>
    <w:r w:rsidR="0037482A">
      <w:rPr>
        <w:rFonts w:asciiTheme="majorHAnsi" w:hAnsiTheme="majorHAnsi" w:cstheme="majorHAnsi"/>
        <w:b/>
        <w:i/>
        <w:iCs/>
        <w:sz w:val="28"/>
        <w:szCs w:val="28"/>
        <w:lang w:val="en-GB"/>
      </w:rPr>
      <w:t xml:space="preserve">workshop 75 </w:t>
    </w:r>
    <w:r w:rsidRPr="00B45790">
      <w:rPr>
        <w:rFonts w:asciiTheme="majorHAnsi" w:hAnsiTheme="majorHAnsi" w:cstheme="majorHAnsi"/>
        <w:b/>
        <w:i/>
        <w:iCs/>
        <w:sz w:val="28"/>
        <w:szCs w:val="28"/>
        <w:lang w:val="en-GB"/>
      </w:rPr>
      <w:t>min</w:t>
    </w:r>
  </w:p>
  <w:p w14:paraId="0D781000" w14:textId="77777777" w:rsidR="00D12786" w:rsidRDefault="00D12786" w:rsidP="00A11C9A">
    <w:pPr>
      <w:jc w:val="center"/>
      <w:rPr>
        <w:rFonts w:asciiTheme="majorHAnsi" w:hAnsiTheme="majorHAnsi" w:cstheme="majorHAnsi"/>
        <w:b/>
        <w:i/>
        <w:iCs/>
        <w:sz w:val="28"/>
        <w:szCs w:val="28"/>
        <w:lang w:val="en-GB"/>
      </w:rPr>
    </w:pPr>
  </w:p>
  <w:p w14:paraId="1B9E4731" w14:textId="2235AEDB" w:rsidR="00D12786" w:rsidRPr="00D32483" w:rsidRDefault="00D12786" w:rsidP="00A27C41">
    <w:pPr>
      <w:jc w:val="center"/>
      <w:rPr>
        <w:rFonts w:asciiTheme="majorHAnsi" w:hAnsiTheme="majorHAnsi" w:cstheme="majorHAnsi"/>
        <w:sz w:val="22"/>
        <w:szCs w:val="22"/>
        <w:lang w:val="en-GB"/>
      </w:rPr>
    </w:pPr>
    <w:r w:rsidRPr="00D32483">
      <w:rPr>
        <w:rFonts w:asciiTheme="majorHAnsi" w:hAnsiTheme="majorHAnsi" w:cstheme="majorHAnsi"/>
        <w:sz w:val="22"/>
        <w:szCs w:val="22"/>
        <w:lang w:val="en-GB"/>
      </w:rPr>
      <w:t>Submit your proposal (this Microsoft Word Document) to:</w:t>
    </w:r>
  </w:p>
  <w:p w14:paraId="221DE32B" w14:textId="77777777" w:rsidR="00D12786" w:rsidRPr="00D32483" w:rsidRDefault="0037482A" w:rsidP="00A27C41">
    <w:pPr>
      <w:jc w:val="center"/>
      <w:rPr>
        <w:rFonts w:asciiTheme="majorHAnsi" w:hAnsiTheme="majorHAnsi" w:cstheme="majorHAnsi"/>
        <w:sz w:val="22"/>
        <w:szCs w:val="22"/>
        <w:lang w:val="en-GB"/>
      </w:rPr>
    </w:pPr>
    <w:hyperlink r:id="rId2" w:history="1">
      <w:r w:rsidR="00D12786" w:rsidRPr="00D32483">
        <w:rPr>
          <w:rStyle w:val="Hyperlink"/>
          <w:rFonts w:asciiTheme="majorHAnsi" w:hAnsiTheme="majorHAnsi" w:cstheme="majorHAnsi"/>
          <w:sz w:val="22"/>
          <w:szCs w:val="22"/>
          <w:lang w:val="en-GB"/>
        </w:rPr>
        <w:t>info@solution-focused-world-conference.nl</w:t>
      </w:r>
    </w:hyperlink>
  </w:p>
  <w:p w14:paraId="75822F9E" w14:textId="42431B9B" w:rsidR="00D12786" w:rsidRPr="00B45790" w:rsidRDefault="00D12786" w:rsidP="00A11C9A">
    <w:pPr>
      <w:jc w:val="center"/>
      <w:rPr>
        <w:rFonts w:asciiTheme="majorHAnsi" w:hAnsiTheme="majorHAnsi" w:cstheme="majorHAnsi"/>
        <w:b/>
        <w:i/>
        <w:iCs/>
        <w:sz w:val="28"/>
        <w:szCs w:val="28"/>
        <w:lang w:val="en-GB"/>
      </w:rPr>
    </w:pPr>
    <w:r w:rsidRPr="00D32483">
      <w:rPr>
        <w:rFonts w:asciiTheme="majorHAnsi" w:hAnsiTheme="majorHAnsi" w:cstheme="majorHAnsi"/>
        <w:sz w:val="22"/>
        <w:szCs w:val="22"/>
        <w:lang w:val="en-GB"/>
      </w:rPr>
      <w:t xml:space="preserve">Notification of acceptance will be sent to you by the organizers </w:t>
    </w:r>
    <w:r w:rsidR="00770430">
      <w:rPr>
        <w:rFonts w:asciiTheme="majorHAnsi" w:hAnsiTheme="majorHAnsi" w:cstheme="majorHAnsi"/>
        <w:sz w:val="22"/>
        <w:szCs w:val="22"/>
        <w:lang w:val="en-GB"/>
      </w:rPr>
      <w:t>as soon as possible</w:t>
    </w:r>
    <w:r w:rsidRPr="00D32483">
      <w:rPr>
        <w:rFonts w:asciiTheme="majorHAnsi" w:hAnsiTheme="majorHAnsi" w:cstheme="majorHAnsi"/>
        <w:sz w:val="22"/>
        <w:szCs w:val="22"/>
        <w:lang w:val="en-GB"/>
      </w:rPr>
      <w:t>.</w:t>
    </w:r>
  </w:p>
  <w:p w14:paraId="631343E3" w14:textId="77777777" w:rsidR="00CD434D" w:rsidRDefault="00CD434D" w:rsidP="00A11C9A">
    <w:pPr>
      <w:jc w:val="center"/>
      <w:rPr>
        <w:rFonts w:asciiTheme="majorHAnsi" w:hAnsiTheme="majorHAnsi" w:cstheme="majorHAnsi"/>
        <w:b/>
        <w:sz w:val="28"/>
        <w:szCs w:val="28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B4CBC" w14:textId="77777777" w:rsidR="00CA4F96" w:rsidRDefault="00CA4F96">
    <w:pPr>
      <w:pStyle w:val="Ko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tDAzNje0tDA3NDRU0lEKTi0uzszPAykwqwUAy+z9riwAAAA="/>
  </w:docVars>
  <w:rsids>
    <w:rsidRoot w:val="00F504A5"/>
    <w:rsid w:val="0003365A"/>
    <w:rsid w:val="000D4EA3"/>
    <w:rsid w:val="000E78B8"/>
    <w:rsid w:val="001143CB"/>
    <w:rsid w:val="00133C58"/>
    <w:rsid w:val="001D260E"/>
    <w:rsid w:val="002604D5"/>
    <w:rsid w:val="0026610D"/>
    <w:rsid w:val="00285D30"/>
    <w:rsid w:val="00297215"/>
    <w:rsid w:val="002B4A64"/>
    <w:rsid w:val="002E1F94"/>
    <w:rsid w:val="002F1FE3"/>
    <w:rsid w:val="0032243C"/>
    <w:rsid w:val="0037482A"/>
    <w:rsid w:val="004F69E4"/>
    <w:rsid w:val="00502957"/>
    <w:rsid w:val="00564AEC"/>
    <w:rsid w:val="005952FA"/>
    <w:rsid w:val="005B04DD"/>
    <w:rsid w:val="006414AF"/>
    <w:rsid w:val="00664A59"/>
    <w:rsid w:val="00691F59"/>
    <w:rsid w:val="006C1170"/>
    <w:rsid w:val="006C31A0"/>
    <w:rsid w:val="006D1FFE"/>
    <w:rsid w:val="00720EBA"/>
    <w:rsid w:val="00763F1C"/>
    <w:rsid w:val="00770430"/>
    <w:rsid w:val="007D0E7F"/>
    <w:rsid w:val="007E2AFA"/>
    <w:rsid w:val="00825C0C"/>
    <w:rsid w:val="00866ACB"/>
    <w:rsid w:val="00870A4D"/>
    <w:rsid w:val="008854CB"/>
    <w:rsid w:val="008E69C5"/>
    <w:rsid w:val="0093427E"/>
    <w:rsid w:val="00971C02"/>
    <w:rsid w:val="009C5AB0"/>
    <w:rsid w:val="009D79D4"/>
    <w:rsid w:val="009E13E9"/>
    <w:rsid w:val="00A11C9A"/>
    <w:rsid w:val="00A16785"/>
    <w:rsid w:val="00A27C41"/>
    <w:rsid w:val="00AC4498"/>
    <w:rsid w:val="00B11987"/>
    <w:rsid w:val="00B45790"/>
    <w:rsid w:val="00B52EF3"/>
    <w:rsid w:val="00B561A2"/>
    <w:rsid w:val="00B74001"/>
    <w:rsid w:val="00BB09FB"/>
    <w:rsid w:val="00BD1D3B"/>
    <w:rsid w:val="00C03B46"/>
    <w:rsid w:val="00C13482"/>
    <w:rsid w:val="00C23468"/>
    <w:rsid w:val="00C847CA"/>
    <w:rsid w:val="00CA4F96"/>
    <w:rsid w:val="00CB0D5D"/>
    <w:rsid w:val="00CD434D"/>
    <w:rsid w:val="00D12786"/>
    <w:rsid w:val="00D13F1B"/>
    <w:rsid w:val="00D32483"/>
    <w:rsid w:val="00D42723"/>
    <w:rsid w:val="00D47067"/>
    <w:rsid w:val="00E3061E"/>
    <w:rsid w:val="00EB6F33"/>
    <w:rsid w:val="00F416AA"/>
    <w:rsid w:val="00F504A5"/>
    <w:rsid w:val="00F61F6E"/>
    <w:rsid w:val="00F86564"/>
    <w:rsid w:val="00F90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63687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nl-NL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F504A5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F504A5"/>
  </w:style>
  <w:style w:type="paragraph" w:styleId="Voettekst">
    <w:name w:val="footer"/>
    <w:basedOn w:val="Standaard"/>
    <w:link w:val="VoettekstChar"/>
    <w:uiPriority w:val="99"/>
    <w:unhideWhenUsed/>
    <w:rsid w:val="00F504A5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F504A5"/>
  </w:style>
  <w:style w:type="character" w:styleId="Hyperlink">
    <w:name w:val="Hyperlink"/>
    <w:uiPriority w:val="99"/>
    <w:unhideWhenUsed/>
    <w:rsid w:val="002604D5"/>
    <w:rPr>
      <w:color w:val="0563C1"/>
      <w:u w:val="single"/>
    </w:rPr>
  </w:style>
  <w:style w:type="character" w:styleId="Onopgelostemelding">
    <w:name w:val="Unresolved Mention"/>
    <w:basedOn w:val="Standaardalinea-lettertype"/>
    <w:uiPriority w:val="99"/>
    <w:rsid w:val="00F61F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solution-focused-world-conference.n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32</Words>
  <Characters>1278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Schreuders | 2.Orange B.V.</dc:creator>
  <cp:keywords/>
  <dc:description/>
  <cp:lastModifiedBy>Arnoud Huibers | Solutions Centre</cp:lastModifiedBy>
  <cp:revision>33</cp:revision>
  <dcterms:created xsi:type="dcterms:W3CDTF">2019-09-01T14:05:00Z</dcterms:created>
  <dcterms:modified xsi:type="dcterms:W3CDTF">2023-11-27T08:22:00Z</dcterms:modified>
</cp:coreProperties>
</file>